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rPr>
          <w:bCs/>
          <w:b/>
        </w:rPr>
        <w:t xml:space="preserve">Mr. John Mwangi</w:t>
      </w:r>
      <w:r>
        <w:br/>
      </w:r>
      <w:r>
        <w:t xml:space="preserve">Human Resources Manager</w:t>
      </w:r>
      <w:r>
        <w:br/>
      </w:r>
      <w:r>
        <w:t xml:space="preserve">Nairobi General Hospital</w:t>
      </w:r>
      <w:r>
        <w:br/>
      </w:r>
      <w:r>
        <w:t xml:space="preserve">257 Uhuru Highway, Nairobi, Kenya</w:t>
      </w:r>
      <w:r>
        <w:br/>
      </w:r>
      <w:r>
        <w:t xml:space="preserve">Email: john.mwangi@nairobihospital.ac.ke</w:t>
      </w:r>
      <w:r>
        <w:br/>
      </w:r>
      <w:r>
        <w:t xml:space="preserve">Phone: +254 700 123 456</w:t>
      </w:r>
    </w:p>
    <w:p>
      <w:pPr>
        <w:pStyle w:val="BodyText"/>
      </w:pPr>
      <w:r>
        <w:t xml:space="preserve">Dear Mr. Mwangi,</w:t>
      </w:r>
    </w:p>
    <w:p>
      <w:pPr>
        <w:pStyle w:val="BodyText"/>
      </w:pPr>
      <w:r>
        <w:t xml:space="preserve">As a dedicated and experienced Paramedic with over five years of hands-on experience in emergency medical services, I am excited to apply for the Paramedic position at Nairobi General Hospital. Kenya Nairobi, as a bustling metropolis with a growing population and complex healthcare challenges, requires professionals who can deliver rapid, compassionate care under pressure. My background in pre-hospital care, combined with my deep understanding of the unique demands of urban emergency response in Kenya, makes me an ideal candidate for this role.</w:t>
      </w:r>
    </w:p>
    <w:p>
      <w:pPr>
        <w:pStyle w:val="BodyText"/>
      </w:pPr>
      <w:r>
        <w:t xml:space="preserve">My journey as a Paramedic began in 2018 when I graduated from the Kenya Medical Training College (KMTC) with a Certificate in Emergency Medical Services. Since then, I have worked across various settings, including urban ambulance services and rural clinics, but my passion lies in serving Nairobi’s dynamic communities. The city’s traffic congestion, high incidence of road accidents, and limited access to healthcare facilities for marginalized populations have shaped my approach to emergency care. I am particularly adept at managing critical cases in high-stress environments, ensuring timely interventions that save lives.</w:t>
      </w:r>
    </w:p>
    <w:p>
      <w:pPr>
        <w:pStyle w:val="BodyText"/>
      </w:pPr>
      <w:r>
        <w:t xml:space="preserve">At Nairobi Ambulance Services, I served as a Senior Paramedic for three years, where I coordinated response teams during mass casualty incidents and provided on-site triage. My responsibilities included administering advanced life support, stabilizing patients with trauma or cardiac conditions, and collaborating with hospital staff to ensure seamless care transitions. One of my most rewarding experiences was leading a team during the 2021 Nairobi Bus Crash, where we managed over 50 injured individuals in record time. This event reinforced my commitment to excellence and innovation in emergency medical practices.</w:t>
      </w:r>
    </w:p>
    <w:p>
      <w:pPr>
        <w:pStyle w:val="BodyText"/>
      </w:pPr>
      <w:r>
        <w:t xml:space="preserve">My expertise extends beyond clinical skills. I have trained over 100 community health workers in basic first aid and emergency response, a program that aligns with Kenya’s national goal of strengthening primary healthcare access. In Nairobi, where many residents lack awareness of immediate care protocols, I believe paramedics play a critical role in educating the public. For instance, I organized free workshops in Kibera and Eastleigh to teach residents how to respond to cardiac arrests and choking emergencies. These initiatives not only improved community resilience but also reduced hospital admission rates for preventable conditions.</w:t>
      </w:r>
    </w:p>
    <w:p>
      <w:pPr>
        <w:pStyle w:val="BodyText"/>
      </w:pPr>
      <w:r>
        <w:t xml:space="preserve">What sets me apart as a Paramedic is my cultural sensitivity and adaptability. Nairobi is a mosaic of ethnicities, languages, and socioeconomic backgrounds, requiring paramedics to communicate effectively across diverse groups. I have worked closely with local leaders to bridge communication gaps during emergencies, ensuring that patients from all walks of life receive equitable care. Additionally, I am fluent in Swahili and English, which enables me to provide clear instructions and emotional support to patients in their preferred language.</w:t>
      </w:r>
    </w:p>
    <w:p>
      <w:pPr>
        <w:pStyle w:val="BodyText"/>
      </w:pPr>
      <w:r>
        <w:t xml:space="preserve">Kenya Nairobi’s healthcare system faces unique challenges, from resource constraints to the rising burden of non-communicable diseases. As a Paramedic, I understand that my role is not just about treating injuries but also about advocating for systemic improvements. I have volunteered with NGOs like AMREF Health Africa to promote mobile clinics in underserved areas, demonstrating my commitment to long-term healthcare solutions. In Nairobi, where emergency services are often overburdened, I am prepared to contribute innovative ideas—such as leveraging technology for real-time patient monitoring or optimizing ambulance dispatch systems—to enhance efficiency and outcomes.</w:t>
      </w:r>
    </w:p>
    <w:p>
      <w:pPr>
        <w:pStyle w:val="BodyText"/>
      </w:pPr>
      <w:r>
        <w:t xml:space="preserve">My professional values align with the mission of Nairobi General Hospital: to provide compassionate, high-quality care to all. I am particularly drawn to your institution’s focus on community engagement and trauma care, areas where my skills can make a tangible impact. I am confident that my technical expertise, leadership abilities, and dedication to serving Nairobi’s diverse populations will enable me to excel in this role.</w:t>
      </w:r>
    </w:p>
    <w:p>
      <w:pPr>
        <w:pStyle w:val="BodyText"/>
      </w:pPr>
      <w:r>
        <w:t xml:space="preserve">In closing, I would like to express my enthusiasm for the opportunity to join your team. The Paramedic position at Nairobi General Hospital represents more than a career move—it is a chance to contribute meaningfully to the health and well-being of Kenya’s capital city. I am eager to bring my experience, passion, and resilience to your organization and help elevate emergency care in Nairobi.</w:t>
      </w:r>
    </w:p>
    <w:p>
      <w:pPr>
        <w:pStyle w:val="BodyText"/>
      </w:pPr>
      <w:r>
        <w:t xml:space="preserve">Thank you for considering my application. I look forward to the possibility of discussing how I can contribute to your mission. Please feel free to contact me at +254 700 123 456 or via email at johndoe@example.com for any further information.</w:t>
      </w:r>
    </w:p>
    <w:p>
      <w:pPr>
        <w:pStyle w:val="BodyText"/>
      </w:pPr>
      <w:r>
        <w:t xml:space="preserve">Sincerely,</w:t>
      </w:r>
      <w:r>
        <w:br/>
      </w:r>
      <w:r>
        <w:rPr>
          <w:bCs/>
          <w:b/>
        </w:rPr>
        <w:t xml:space="preserve">John Doe</w:t>
      </w:r>
      <w:r>
        <w:br/>
      </w:r>
      <w:r>
        <w:t xml:space="preserve">Paramedic</w:t>
      </w:r>
      <w:r>
        <w:br/>
      </w:r>
      <w:r>
        <w:t xml:space="preserve">Nairobi, Ke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Kenya Nairobi</dc:title>
  <dc:creator/>
  <dc:language>en</dc:language>
  <cp:keywords/>
  <dcterms:created xsi:type="dcterms:W3CDTF">2025-12-10T10:57:21Z</dcterms:created>
  <dcterms:modified xsi:type="dcterms:W3CDTF">2025-12-10T10:57:21Z</dcterms:modified>
</cp:coreProperties>
</file>

<file path=docProps/custom.xml><?xml version="1.0" encoding="utf-8"?>
<Properties xmlns="http://schemas.openxmlformats.org/officeDocument/2006/custom-properties" xmlns:vt="http://schemas.openxmlformats.org/officeDocument/2006/docPropsVTypes"/>
</file>